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abdc0ba53bd57301fcdcfa21caffad301d943"/>
      <w:r>
        <w:rPr>
          <w:b/>
        </w:rPr>
        <w:t xml:space="preserve">ПРОТОКОЛ ПРО РЕЗУЛЬТАТИ ЗЕМЕЛЬНИХ ТОРГІВ № LRE001-UA-20240403-53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р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0.05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0.05.2024 13:36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водного фонду площею 9,8000 га, кадастровий номер 0725586500:04:001:0519, для рибогосподарських потреб, яка розташована за межами населених пунктів Турійської селищної ради Ковельського району Волин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водного фонду площею 9,8000 га, кадастровий номер 0725586500:04:001:0519, для рибогосподарських потреб, яка розташована за межами населених пунктів Турійської селищної ради Ковельського району Волинської області, категорія земель – землі водного фонду, цільове призначення – для рибогосподарських потреб (КВЦПЗ 10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870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48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61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йдюк Марина Миколаївна, ІПН/РНОКПП: 33684055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насюк Олександр Сергійович, ІПН/РНОКПП: 32256202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банова Ольга Олександрівна , ІПН/РНОКПП: 30733048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тимук Даниїл Олександрович, ІПН/РНОКПП: 34398071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рик Олександр Вікторович, ІПН/РНОКПП: 31605134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абанова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09:11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йдюк Ма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12:0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насю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10:14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имук Даниїл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16:0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рик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17:10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абанова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4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йдюк Ма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4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насю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52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имук Даниїл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54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рик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57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абанова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йдюк Ма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насю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имук Даниїл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14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рик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15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абанова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2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йдюк Ма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насю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8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29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имук Даниїл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3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рик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1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35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Устимук Даниїл Олександрович, ІПН/РНОКПП: 34398071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461,26 грн (чотири тисячі чотириста шістдесят одна гривня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0 000,00 грн (сто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мт Турiйськ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7981200000349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мт Турiйськ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999980334189815000003492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Волин.обл/смт Турiйськ/22130002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999980334129859000003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7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Волин.обл/смт Турiйськ/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2017203442810604000335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5.2024 13:36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Устимук Даниїл Олександрович, ІПН/РНОКПП: 343980719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урій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3:32:32Z</dcterms:created>
  <dcterms:modified xsi:type="dcterms:W3CDTF">2024-06-18T0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